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EBD29" w14:textId="66ED2CB2" w:rsidR="00640502" w:rsidRDefault="0044253E" w:rsidP="0044253E">
      <w:pPr>
        <w:pStyle w:val="Heading1"/>
        <w:jc w:val="center"/>
      </w:pPr>
      <w:r w:rsidRPr="0044253E">
        <w:t>Jupyter Notebook Mastery – Theory Revision</w:t>
      </w:r>
    </w:p>
    <w:p w14:paraId="19114587" w14:textId="5C413435" w:rsidR="0044253E" w:rsidRDefault="0044253E" w:rsidP="0044253E">
      <w:pPr>
        <w:pStyle w:val="Heading2"/>
        <w:numPr>
          <w:ilvl w:val="0"/>
          <w:numId w:val="0"/>
        </w:numPr>
        <w:ind w:left="360" w:hanging="360"/>
      </w:pPr>
      <w:r>
        <w:t>Problem solving with data</w:t>
      </w:r>
    </w:p>
    <w:p w14:paraId="46A4FD7F" w14:textId="111149C9" w:rsidR="0044253E" w:rsidRDefault="0044253E" w:rsidP="0044253E">
      <w:pPr>
        <w:pStyle w:val="ListParagraph"/>
        <w:numPr>
          <w:ilvl w:val="0"/>
          <w:numId w:val="45"/>
        </w:numPr>
      </w:pPr>
      <w:r>
        <w:t>Problems should be specific</w:t>
      </w:r>
    </w:p>
    <w:p w14:paraId="429DC67B" w14:textId="71DF2506" w:rsidR="0044253E" w:rsidRDefault="0044253E" w:rsidP="0044253E">
      <w:pPr>
        <w:pStyle w:val="ListParagraph"/>
        <w:numPr>
          <w:ilvl w:val="0"/>
          <w:numId w:val="45"/>
        </w:numPr>
      </w:pPr>
      <w:r>
        <w:t>Goals are broader, while objectives are specific and executable</w:t>
      </w:r>
    </w:p>
    <w:p w14:paraId="39D43241" w14:textId="4165F5DB" w:rsidR="0044253E" w:rsidRDefault="0044253E" w:rsidP="0044253E">
      <w:pPr>
        <w:pStyle w:val="ListParagraph"/>
        <w:numPr>
          <w:ilvl w:val="0"/>
          <w:numId w:val="45"/>
        </w:numPr>
      </w:pPr>
      <w:r>
        <w:t>Hypothesis should be testable and falsifiable</w:t>
      </w:r>
    </w:p>
    <w:p w14:paraId="1C98ABBA" w14:textId="170B524A" w:rsidR="0044253E" w:rsidRDefault="0044253E" w:rsidP="0044253E">
      <w:pPr>
        <w:pStyle w:val="ListParagraph"/>
        <w:numPr>
          <w:ilvl w:val="0"/>
          <w:numId w:val="45"/>
        </w:numPr>
      </w:pPr>
      <w:r>
        <w:t>Do not use news articles and blog posts as a reliable source for your research</w:t>
      </w:r>
    </w:p>
    <w:p w14:paraId="2800B652" w14:textId="00E7DE49" w:rsidR="0044253E" w:rsidRDefault="0044253E" w:rsidP="0044253E">
      <w:pPr>
        <w:pStyle w:val="ListParagraph"/>
        <w:numPr>
          <w:ilvl w:val="0"/>
          <w:numId w:val="45"/>
        </w:numPr>
      </w:pPr>
      <w:r>
        <w:t>Plan your work!</w:t>
      </w:r>
    </w:p>
    <w:p w14:paraId="3E5F20A9" w14:textId="1D4D7996" w:rsidR="0044253E" w:rsidRDefault="0044253E" w:rsidP="0044253E">
      <w:pPr>
        <w:pStyle w:val="Heading2"/>
        <w:numPr>
          <w:ilvl w:val="0"/>
          <w:numId w:val="0"/>
        </w:numPr>
        <w:ind w:left="360" w:hanging="360"/>
      </w:pPr>
      <w:r>
        <w:t>Introduction to Jupyter Notebook</w:t>
      </w:r>
    </w:p>
    <w:p w14:paraId="6274C810" w14:textId="1E2DA04A" w:rsidR="0044253E" w:rsidRDefault="0044253E" w:rsidP="0044253E">
      <w:pPr>
        <w:pStyle w:val="ListParagraph"/>
        <w:numPr>
          <w:ilvl w:val="0"/>
          <w:numId w:val="47"/>
        </w:numPr>
      </w:pPr>
      <w:r>
        <w:t>Project Jupyter consists of more than just the Jupyter Notebook app</w:t>
      </w:r>
    </w:p>
    <w:p w14:paraId="352BF165" w14:textId="43EA7D26" w:rsidR="0044253E" w:rsidRDefault="0044253E" w:rsidP="0044253E">
      <w:pPr>
        <w:pStyle w:val="ListParagraph"/>
        <w:numPr>
          <w:ilvl w:val="0"/>
          <w:numId w:val="47"/>
        </w:numPr>
      </w:pPr>
      <w:r>
        <w:t>Jupyter Notebook is not suitable for large scale production applications</w:t>
      </w:r>
    </w:p>
    <w:p w14:paraId="71D87286" w14:textId="01320329" w:rsidR="0044253E" w:rsidRDefault="0044253E" w:rsidP="0044253E">
      <w:pPr>
        <w:pStyle w:val="ListParagraph"/>
        <w:numPr>
          <w:ilvl w:val="0"/>
          <w:numId w:val="47"/>
        </w:numPr>
      </w:pPr>
      <w:r>
        <w:t>There are three types of cells:</w:t>
      </w:r>
    </w:p>
    <w:p w14:paraId="17AE7FC9" w14:textId="2BC3EDFF" w:rsidR="0044253E" w:rsidRDefault="0044253E" w:rsidP="0044253E">
      <w:pPr>
        <w:pStyle w:val="ListParagraph"/>
        <w:numPr>
          <w:ilvl w:val="1"/>
          <w:numId w:val="49"/>
        </w:numPr>
      </w:pPr>
      <w:r>
        <w:t>Code</w:t>
      </w:r>
    </w:p>
    <w:p w14:paraId="1C68F44D" w14:textId="4C674119" w:rsidR="0044253E" w:rsidRDefault="0044253E" w:rsidP="0044253E">
      <w:pPr>
        <w:pStyle w:val="ListParagraph"/>
        <w:numPr>
          <w:ilvl w:val="1"/>
          <w:numId w:val="49"/>
        </w:numPr>
      </w:pPr>
      <w:r>
        <w:t>Markdown</w:t>
      </w:r>
    </w:p>
    <w:p w14:paraId="0170DCE2" w14:textId="392B4C9D" w:rsidR="0044253E" w:rsidRDefault="0044253E" w:rsidP="0044253E">
      <w:pPr>
        <w:pStyle w:val="ListParagraph"/>
        <w:numPr>
          <w:ilvl w:val="1"/>
          <w:numId w:val="49"/>
        </w:numPr>
      </w:pPr>
      <w:r>
        <w:t>Raw NBConvert</w:t>
      </w:r>
    </w:p>
    <w:p w14:paraId="61D67256" w14:textId="02960456" w:rsidR="0044253E" w:rsidRDefault="0044253E" w:rsidP="0044253E">
      <w:pPr>
        <w:pStyle w:val="Heading2"/>
        <w:numPr>
          <w:ilvl w:val="0"/>
          <w:numId w:val="0"/>
        </w:numPr>
        <w:ind w:left="360" w:hanging="360"/>
      </w:pPr>
      <w:r>
        <w:t>Principles of NumPy</w:t>
      </w:r>
    </w:p>
    <w:p w14:paraId="7AED3BD6" w14:textId="739C0F7C" w:rsidR="0044253E" w:rsidRDefault="0044253E" w:rsidP="0044253E">
      <w:pPr>
        <w:pStyle w:val="ListParagraph"/>
        <w:numPr>
          <w:ilvl w:val="0"/>
          <w:numId w:val="50"/>
        </w:numPr>
      </w:pPr>
      <w:r>
        <w:t>NumPy arrays are faster than Python lists</w:t>
      </w:r>
    </w:p>
    <w:p w14:paraId="7A1D69F0" w14:textId="5EF1B1B2" w:rsidR="0044253E" w:rsidRDefault="0044253E" w:rsidP="0044253E">
      <w:pPr>
        <w:pStyle w:val="ListParagraph"/>
        <w:numPr>
          <w:ilvl w:val="0"/>
          <w:numId w:val="50"/>
        </w:numPr>
      </w:pPr>
      <w:r>
        <w:t>Vectorization substitutes loops</w:t>
      </w:r>
    </w:p>
    <w:p w14:paraId="55761D4A" w14:textId="68A6FC71" w:rsidR="0044253E" w:rsidRDefault="0044253E" w:rsidP="0044253E">
      <w:pPr>
        <w:pStyle w:val="ListParagraph"/>
        <w:numPr>
          <w:ilvl w:val="0"/>
          <w:numId w:val="50"/>
        </w:numPr>
      </w:pPr>
      <w:r>
        <w:t>A NumPy array consists of only one datatype</w:t>
      </w:r>
    </w:p>
    <w:p w14:paraId="2F4E7886" w14:textId="41AC1E5A" w:rsidR="0044253E" w:rsidRDefault="0044253E" w:rsidP="0044253E">
      <w:pPr>
        <w:pStyle w:val="ListParagraph"/>
        <w:numPr>
          <w:ilvl w:val="0"/>
          <w:numId w:val="50"/>
        </w:numPr>
      </w:pPr>
      <w:r>
        <w:t>We can slice arrays by using a comma-separated list of indices</w:t>
      </w:r>
    </w:p>
    <w:p w14:paraId="707281F2" w14:textId="6EC74C2A" w:rsidR="0044253E" w:rsidRDefault="0044253E" w:rsidP="0044253E">
      <w:pPr>
        <w:pStyle w:val="Heading2"/>
        <w:numPr>
          <w:ilvl w:val="0"/>
          <w:numId w:val="0"/>
        </w:numPr>
        <w:ind w:left="360" w:hanging="360"/>
      </w:pPr>
      <w:r>
        <w:t>Principles of Pandas</w:t>
      </w:r>
    </w:p>
    <w:p w14:paraId="73F015E0" w14:textId="74560F6D" w:rsidR="0044253E" w:rsidRDefault="0044253E" w:rsidP="0044253E">
      <w:pPr>
        <w:pStyle w:val="ListParagraph"/>
        <w:numPr>
          <w:ilvl w:val="0"/>
          <w:numId w:val="52"/>
        </w:numPr>
      </w:pPr>
      <w:r>
        <w:t>Series is a one-dimensional array-like object</w:t>
      </w:r>
    </w:p>
    <w:p w14:paraId="5C84210B" w14:textId="4813690D" w:rsidR="0044253E" w:rsidRDefault="0044253E" w:rsidP="0044253E">
      <w:pPr>
        <w:pStyle w:val="ListParagraph"/>
        <w:numPr>
          <w:ilvl w:val="0"/>
          <w:numId w:val="52"/>
        </w:numPr>
      </w:pPr>
      <w:r>
        <w:t>DataFrame represents tabular data</w:t>
      </w:r>
    </w:p>
    <w:p w14:paraId="53F487C6" w14:textId="24A969CB" w:rsidR="0044253E" w:rsidRDefault="0044253E" w:rsidP="0044253E">
      <w:pPr>
        <w:pStyle w:val="ListParagraph"/>
        <w:numPr>
          <w:ilvl w:val="0"/>
          <w:numId w:val="52"/>
        </w:numPr>
      </w:pPr>
      <w:r>
        <w:t>Pandas provides flexible ways of handling missing and duplicate values</w:t>
      </w:r>
    </w:p>
    <w:p w14:paraId="67099C88" w14:textId="0A5EC3D3" w:rsidR="0044253E" w:rsidRDefault="0044253E" w:rsidP="0044253E">
      <w:pPr>
        <w:pStyle w:val="ListParagraph"/>
        <w:numPr>
          <w:ilvl w:val="0"/>
          <w:numId w:val="52"/>
        </w:numPr>
      </w:pPr>
      <w:r>
        <w:t>We first split and then aggregate our data for the purposes of visualization</w:t>
      </w:r>
    </w:p>
    <w:p w14:paraId="76C6F2EE" w14:textId="6FEA4BAC" w:rsidR="0044253E" w:rsidRDefault="0044253E" w:rsidP="0044253E">
      <w:pPr>
        <w:pStyle w:val="Heading2"/>
        <w:numPr>
          <w:ilvl w:val="0"/>
          <w:numId w:val="0"/>
        </w:numPr>
        <w:ind w:left="360" w:hanging="360"/>
      </w:pPr>
      <w:r>
        <w:t>Principles of Matplotlib</w:t>
      </w:r>
    </w:p>
    <w:p w14:paraId="49629962" w14:textId="79D98B96" w:rsidR="0044253E" w:rsidRDefault="0044253E" w:rsidP="0044253E">
      <w:pPr>
        <w:pStyle w:val="ListParagraph"/>
        <w:numPr>
          <w:ilvl w:val="0"/>
          <w:numId w:val="52"/>
        </w:numPr>
      </w:pPr>
      <w:r>
        <w:t>Do not cram your visuals with unnecessary information</w:t>
      </w:r>
    </w:p>
    <w:p w14:paraId="66A3276E" w14:textId="4DFC087D" w:rsidR="0044253E" w:rsidRDefault="0044253E" w:rsidP="0044253E">
      <w:pPr>
        <w:pStyle w:val="ListParagraph"/>
        <w:numPr>
          <w:ilvl w:val="0"/>
          <w:numId w:val="52"/>
        </w:numPr>
      </w:pPr>
      <w:r>
        <w:t>Use up to 4 colors in a visual</w:t>
      </w:r>
    </w:p>
    <w:p w14:paraId="1C2C9735" w14:textId="768A4559" w:rsidR="0044253E" w:rsidRDefault="0044253E" w:rsidP="0044253E">
      <w:pPr>
        <w:pStyle w:val="ListParagraph"/>
        <w:numPr>
          <w:ilvl w:val="0"/>
          <w:numId w:val="52"/>
        </w:numPr>
      </w:pPr>
      <w:r>
        <w:t>Be careful with the scales in your visual</w:t>
      </w:r>
    </w:p>
    <w:p w14:paraId="75B18379" w14:textId="0E91EBAB" w:rsidR="0044253E" w:rsidRDefault="0044253E" w:rsidP="0044253E">
      <w:pPr>
        <w:pStyle w:val="ListParagraph"/>
        <w:numPr>
          <w:ilvl w:val="0"/>
          <w:numId w:val="52"/>
        </w:numPr>
      </w:pPr>
      <w:r>
        <w:t>Try multiple times until you get it right</w:t>
      </w:r>
    </w:p>
    <w:p w14:paraId="360DB424" w14:textId="72862614" w:rsidR="0044253E" w:rsidRDefault="0044253E" w:rsidP="0044253E">
      <w:pPr>
        <w:pStyle w:val="Heading2"/>
        <w:numPr>
          <w:ilvl w:val="0"/>
          <w:numId w:val="0"/>
        </w:numPr>
        <w:ind w:left="360" w:hanging="360"/>
      </w:pPr>
      <w:r>
        <w:t>Data storytelling</w:t>
      </w:r>
    </w:p>
    <w:p w14:paraId="46C4943B" w14:textId="19049236" w:rsidR="0044253E" w:rsidRDefault="0044253E" w:rsidP="0044253E">
      <w:pPr>
        <w:pStyle w:val="ListParagraph"/>
        <w:numPr>
          <w:ilvl w:val="0"/>
          <w:numId w:val="55"/>
        </w:numPr>
      </w:pPr>
      <w:r>
        <w:t>Make sure you know the audience</w:t>
      </w:r>
    </w:p>
    <w:p w14:paraId="7E777C63" w14:textId="1785A086" w:rsidR="0044253E" w:rsidRDefault="0044253E" w:rsidP="0044253E">
      <w:pPr>
        <w:pStyle w:val="ListParagraph"/>
        <w:numPr>
          <w:ilvl w:val="0"/>
          <w:numId w:val="55"/>
        </w:numPr>
      </w:pPr>
      <w:r>
        <w:t>Be clear of what your goal is</w:t>
      </w:r>
    </w:p>
    <w:p w14:paraId="48EBE3D1" w14:textId="5E78BD1C" w:rsidR="0044253E" w:rsidRDefault="0044253E" w:rsidP="0044253E">
      <w:pPr>
        <w:pStyle w:val="ListParagraph"/>
        <w:numPr>
          <w:ilvl w:val="0"/>
          <w:numId w:val="55"/>
        </w:numPr>
      </w:pPr>
      <w:r>
        <w:t>Hook, intro, tension, climax, resolution</w:t>
      </w:r>
    </w:p>
    <w:p w14:paraId="1C8F9A86" w14:textId="71017889" w:rsidR="0044253E" w:rsidRDefault="0044253E" w:rsidP="0044253E">
      <w:pPr>
        <w:pStyle w:val="ListParagraph"/>
        <w:numPr>
          <w:ilvl w:val="0"/>
          <w:numId w:val="55"/>
        </w:numPr>
      </w:pPr>
      <w:r>
        <w:t>Format your text properly</w:t>
      </w:r>
    </w:p>
    <w:p w14:paraId="143E594A" w14:textId="52872D62" w:rsidR="0044253E" w:rsidRPr="0044253E" w:rsidRDefault="0044253E" w:rsidP="0044253E">
      <w:pPr>
        <w:pStyle w:val="ListParagraph"/>
        <w:numPr>
          <w:ilvl w:val="0"/>
          <w:numId w:val="56"/>
        </w:numPr>
        <w:rPr>
          <w:lang w:val="bg-BG"/>
        </w:rPr>
      </w:pPr>
      <w:r>
        <w:t>Use Rise as presentation too</w:t>
      </w:r>
      <w:r w:rsidRPr="0044253E">
        <w:rPr>
          <w:lang w:val="bg-BG"/>
        </w:rPr>
        <w:t>l</w:t>
      </w:r>
    </w:p>
    <w:sectPr w:rsidR="0044253E" w:rsidRPr="0044253E" w:rsidSect="00BD4E48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78CD1" w14:textId="77777777" w:rsidR="00BD4E48" w:rsidRDefault="00BD4E48" w:rsidP="008068A2">
      <w:pPr>
        <w:spacing w:after="0" w:line="240" w:lineRule="auto"/>
      </w:pPr>
      <w:r>
        <w:separator/>
      </w:r>
    </w:p>
  </w:endnote>
  <w:endnote w:type="continuationSeparator" w:id="0">
    <w:p w14:paraId="36068605" w14:textId="77777777" w:rsidR="00BD4E48" w:rsidRDefault="00BD4E4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3ACE0" w14:textId="77777777" w:rsidR="00BD4E48" w:rsidRDefault="00BD4E48" w:rsidP="008068A2">
      <w:pPr>
        <w:spacing w:after="0" w:line="240" w:lineRule="auto"/>
      </w:pPr>
      <w:r>
        <w:separator/>
      </w:r>
    </w:p>
  </w:footnote>
  <w:footnote w:type="continuationSeparator" w:id="0">
    <w:p w14:paraId="64C62E8D" w14:textId="77777777" w:rsidR="00BD4E48" w:rsidRDefault="00BD4E4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85795"/>
    <w:multiLevelType w:val="hybridMultilevel"/>
    <w:tmpl w:val="A2C8781C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D2C145E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112F0C"/>
    <w:multiLevelType w:val="hybridMultilevel"/>
    <w:tmpl w:val="1A020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CF1CCF"/>
    <w:multiLevelType w:val="hybridMultilevel"/>
    <w:tmpl w:val="4DD08652"/>
    <w:lvl w:ilvl="0" w:tplc="304058F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0914CB"/>
    <w:multiLevelType w:val="hybridMultilevel"/>
    <w:tmpl w:val="D1BA5DF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4C003F"/>
    <w:multiLevelType w:val="hybridMultilevel"/>
    <w:tmpl w:val="D2EC5EE0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E4AFBA8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FF1B8F"/>
    <w:multiLevelType w:val="hybridMultilevel"/>
    <w:tmpl w:val="D40093D6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B41F20"/>
    <w:multiLevelType w:val="hybridMultilevel"/>
    <w:tmpl w:val="7304D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663460"/>
    <w:multiLevelType w:val="hybridMultilevel"/>
    <w:tmpl w:val="A77E02CE"/>
    <w:lvl w:ilvl="0" w:tplc="202C9B0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CD265A"/>
    <w:multiLevelType w:val="hybridMultilevel"/>
    <w:tmpl w:val="1AD4A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00458D"/>
    <w:multiLevelType w:val="hybridMultilevel"/>
    <w:tmpl w:val="0178AE3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015FB8"/>
    <w:multiLevelType w:val="hybridMultilevel"/>
    <w:tmpl w:val="13B69246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9BD76C3"/>
    <w:multiLevelType w:val="hybridMultilevel"/>
    <w:tmpl w:val="C40C8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A1E67BE"/>
    <w:multiLevelType w:val="hybridMultilevel"/>
    <w:tmpl w:val="6C7424C6"/>
    <w:lvl w:ilvl="0" w:tplc="304058F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B2B3A85"/>
    <w:multiLevelType w:val="hybridMultilevel"/>
    <w:tmpl w:val="2070D3E6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E7757B2"/>
    <w:multiLevelType w:val="hybridMultilevel"/>
    <w:tmpl w:val="0E203B02"/>
    <w:lvl w:ilvl="0" w:tplc="3E941BC8">
      <w:start w:val="1"/>
      <w:numFmt w:val="decimal"/>
      <w:lvlText w:val="Problem %1."/>
      <w:lvlJc w:val="left"/>
      <w:pPr>
        <w:ind w:left="5747" w:hanging="360"/>
      </w:pPr>
    </w:lvl>
    <w:lvl w:ilvl="1" w:tplc="3C1EAD2E">
      <w:start w:val="1"/>
      <w:numFmt w:val="lowerLetter"/>
      <w:lvlText w:val="%2."/>
      <w:lvlJc w:val="left"/>
      <w:pPr>
        <w:ind w:left="5050" w:hanging="360"/>
      </w:pPr>
    </w:lvl>
    <w:lvl w:ilvl="2" w:tplc="4826468A">
      <w:start w:val="1"/>
      <w:numFmt w:val="lowerRoman"/>
      <w:lvlText w:val="%3."/>
      <w:lvlJc w:val="right"/>
      <w:pPr>
        <w:ind w:left="5770" w:hanging="180"/>
      </w:pPr>
    </w:lvl>
    <w:lvl w:ilvl="3" w:tplc="701A2FB6">
      <w:start w:val="1"/>
      <w:numFmt w:val="decimal"/>
      <w:lvlText w:val="%4."/>
      <w:lvlJc w:val="left"/>
      <w:pPr>
        <w:ind w:left="6490" w:hanging="360"/>
      </w:pPr>
    </w:lvl>
    <w:lvl w:ilvl="4" w:tplc="C9183976">
      <w:start w:val="1"/>
      <w:numFmt w:val="lowerLetter"/>
      <w:lvlText w:val="%5."/>
      <w:lvlJc w:val="left"/>
      <w:pPr>
        <w:ind w:left="7210" w:hanging="360"/>
      </w:pPr>
    </w:lvl>
    <w:lvl w:ilvl="5" w:tplc="D5A6031E">
      <w:start w:val="1"/>
      <w:numFmt w:val="lowerRoman"/>
      <w:lvlText w:val="%6."/>
      <w:lvlJc w:val="right"/>
      <w:pPr>
        <w:ind w:left="7930" w:hanging="180"/>
      </w:pPr>
    </w:lvl>
    <w:lvl w:ilvl="6" w:tplc="162AA374">
      <w:start w:val="1"/>
      <w:numFmt w:val="decimal"/>
      <w:lvlText w:val="%7."/>
      <w:lvlJc w:val="left"/>
      <w:pPr>
        <w:ind w:left="8650" w:hanging="360"/>
      </w:pPr>
    </w:lvl>
    <w:lvl w:ilvl="7" w:tplc="16621082">
      <w:start w:val="1"/>
      <w:numFmt w:val="lowerLetter"/>
      <w:lvlText w:val="%8."/>
      <w:lvlJc w:val="left"/>
      <w:pPr>
        <w:ind w:left="9370" w:hanging="360"/>
      </w:pPr>
    </w:lvl>
    <w:lvl w:ilvl="8" w:tplc="BB2E84CE">
      <w:start w:val="1"/>
      <w:numFmt w:val="lowerRoman"/>
      <w:lvlText w:val="%9."/>
      <w:lvlJc w:val="right"/>
      <w:pPr>
        <w:ind w:left="10090" w:hanging="180"/>
      </w:pPr>
    </w:lvl>
  </w:abstractNum>
  <w:abstractNum w:abstractNumId="4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2795424"/>
    <w:multiLevelType w:val="hybridMultilevel"/>
    <w:tmpl w:val="2BC234DA"/>
    <w:lvl w:ilvl="0" w:tplc="E8128C5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96B560C"/>
    <w:multiLevelType w:val="hybridMultilevel"/>
    <w:tmpl w:val="09F08380"/>
    <w:lvl w:ilvl="0" w:tplc="F14EF9C8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98F4147"/>
    <w:multiLevelType w:val="hybridMultilevel"/>
    <w:tmpl w:val="F8CC631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7340600">
    <w:abstractNumId w:val="0"/>
  </w:num>
  <w:num w:numId="2" w16cid:durableId="89159333">
    <w:abstractNumId w:val="55"/>
  </w:num>
  <w:num w:numId="3" w16cid:durableId="643923892">
    <w:abstractNumId w:val="10"/>
  </w:num>
  <w:num w:numId="4" w16cid:durableId="170026551">
    <w:abstractNumId w:val="35"/>
  </w:num>
  <w:num w:numId="5" w16cid:durableId="1039622160">
    <w:abstractNumId w:val="36"/>
  </w:num>
  <w:num w:numId="6" w16cid:durableId="1268584772">
    <w:abstractNumId w:val="43"/>
  </w:num>
  <w:num w:numId="7" w16cid:durableId="1611547263">
    <w:abstractNumId w:val="5"/>
  </w:num>
  <w:num w:numId="8" w16cid:durableId="93980410">
    <w:abstractNumId w:val="9"/>
  </w:num>
  <w:num w:numId="9" w16cid:durableId="968628594">
    <w:abstractNumId w:val="29"/>
  </w:num>
  <w:num w:numId="10" w16cid:durableId="22152586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48377758">
    <w:abstractNumId w:val="6"/>
  </w:num>
  <w:num w:numId="12" w16cid:durableId="1087770719">
    <w:abstractNumId w:val="21"/>
  </w:num>
  <w:num w:numId="13" w16cid:durableId="2143569925">
    <w:abstractNumId w:val="3"/>
  </w:num>
  <w:num w:numId="14" w16cid:durableId="1950235650">
    <w:abstractNumId w:val="42"/>
  </w:num>
  <w:num w:numId="15" w16cid:durableId="199826446">
    <w:abstractNumId w:val="11"/>
  </w:num>
  <w:num w:numId="16" w16cid:durableId="690911368">
    <w:abstractNumId w:val="47"/>
  </w:num>
  <w:num w:numId="17" w16cid:durableId="1534924985">
    <w:abstractNumId w:val="33"/>
  </w:num>
  <w:num w:numId="18" w16cid:durableId="126631395">
    <w:abstractNumId w:val="52"/>
  </w:num>
  <w:num w:numId="19" w16cid:durableId="122233451">
    <w:abstractNumId w:val="44"/>
  </w:num>
  <w:num w:numId="20" w16cid:durableId="1133329556">
    <w:abstractNumId w:val="20"/>
  </w:num>
  <w:num w:numId="21" w16cid:durableId="199171268">
    <w:abstractNumId w:val="38"/>
  </w:num>
  <w:num w:numId="22" w16cid:durableId="1011223039">
    <w:abstractNumId w:val="13"/>
  </w:num>
  <w:num w:numId="23" w16cid:durableId="454754872">
    <w:abstractNumId w:val="17"/>
  </w:num>
  <w:num w:numId="24" w16cid:durableId="1254899811">
    <w:abstractNumId w:val="4"/>
  </w:num>
  <w:num w:numId="25" w16cid:durableId="726103938">
    <w:abstractNumId w:val="8"/>
  </w:num>
  <w:num w:numId="26" w16cid:durableId="1489129767">
    <w:abstractNumId w:val="18"/>
  </w:num>
  <w:num w:numId="27" w16cid:durableId="1995791042">
    <w:abstractNumId w:val="46"/>
  </w:num>
  <w:num w:numId="28" w16cid:durableId="1242636807">
    <w:abstractNumId w:val="19"/>
  </w:num>
  <w:num w:numId="29" w16cid:durableId="1807968041">
    <w:abstractNumId w:val="51"/>
  </w:num>
  <w:num w:numId="30" w16cid:durableId="2145732909">
    <w:abstractNumId w:val="24"/>
  </w:num>
  <w:num w:numId="31" w16cid:durableId="965358775">
    <w:abstractNumId w:val="12"/>
  </w:num>
  <w:num w:numId="32" w16cid:durableId="518742270">
    <w:abstractNumId w:val="45"/>
  </w:num>
  <w:num w:numId="33" w16cid:durableId="1875658024">
    <w:abstractNumId w:val="48"/>
  </w:num>
  <w:num w:numId="34" w16cid:durableId="1279604653">
    <w:abstractNumId w:val="28"/>
  </w:num>
  <w:num w:numId="35" w16cid:durableId="504780364">
    <w:abstractNumId w:val="50"/>
  </w:num>
  <w:num w:numId="36" w16cid:durableId="1089734380">
    <w:abstractNumId w:val="7"/>
  </w:num>
  <w:num w:numId="37" w16cid:durableId="1022440371">
    <w:abstractNumId w:val="26"/>
  </w:num>
  <w:num w:numId="38" w16cid:durableId="236280730">
    <w:abstractNumId w:val="16"/>
  </w:num>
  <w:num w:numId="39" w16cid:durableId="1130709003">
    <w:abstractNumId w:val="37"/>
  </w:num>
  <w:num w:numId="40" w16cid:durableId="1253515858">
    <w:abstractNumId w:val="31"/>
  </w:num>
  <w:num w:numId="41" w16cid:durableId="435058868">
    <w:abstractNumId w:val="39"/>
  </w:num>
  <w:num w:numId="42" w16cid:durableId="916284274">
    <w:abstractNumId w:val="27"/>
  </w:num>
  <w:num w:numId="43" w16cid:durableId="2036078916">
    <w:abstractNumId w:val="2"/>
  </w:num>
  <w:num w:numId="44" w16cid:durableId="985090185">
    <w:abstractNumId w:val="32"/>
  </w:num>
  <w:num w:numId="45" w16cid:durableId="422461969">
    <w:abstractNumId w:val="25"/>
  </w:num>
  <w:num w:numId="46" w16cid:durableId="335379217">
    <w:abstractNumId w:val="30"/>
  </w:num>
  <w:num w:numId="47" w16cid:durableId="972713402">
    <w:abstractNumId w:val="23"/>
  </w:num>
  <w:num w:numId="48" w16cid:durableId="2114401633">
    <w:abstractNumId w:val="53"/>
  </w:num>
  <w:num w:numId="49" w16cid:durableId="1755934383">
    <w:abstractNumId w:val="34"/>
  </w:num>
  <w:num w:numId="50" w16cid:durableId="1569416627">
    <w:abstractNumId w:val="22"/>
  </w:num>
  <w:num w:numId="51" w16cid:durableId="642932121">
    <w:abstractNumId w:val="49"/>
  </w:num>
  <w:num w:numId="52" w16cid:durableId="1623993093">
    <w:abstractNumId w:val="1"/>
  </w:num>
  <w:num w:numId="53" w16cid:durableId="1909806499">
    <w:abstractNumId w:val="14"/>
  </w:num>
  <w:num w:numId="54" w16cid:durableId="1892884350">
    <w:abstractNumId w:val="40"/>
  </w:num>
  <w:num w:numId="55" w16cid:durableId="643773531">
    <w:abstractNumId w:val="41"/>
  </w:num>
  <w:num w:numId="56" w16cid:durableId="35855621">
    <w:abstractNumId w:val="5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ytTSzMDCztDC0MLFQ0lEKTi0uzszPAykwrAUA22rfE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765A8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5EF6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0A6"/>
    <w:rsid w:val="004406A0"/>
    <w:rsid w:val="004425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4C7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0CAF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2D28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2CD3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D6D"/>
    <w:rsid w:val="00A847D3"/>
    <w:rsid w:val="00AA3772"/>
    <w:rsid w:val="00AA7694"/>
    <w:rsid w:val="00AB106E"/>
    <w:rsid w:val="00AB2224"/>
    <w:rsid w:val="00AC066C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57F8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48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4B7B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02</Words>
  <Characters>115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aniela Zapryanova</cp:lastModifiedBy>
  <cp:revision>8</cp:revision>
  <cp:lastPrinted>2015-10-26T22:35:00Z</cp:lastPrinted>
  <dcterms:created xsi:type="dcterms:W3CDTF">2023-10-15T13:48:00Z</dcterms:created>
  <dcterms:modified xsi:type="dcterms:W3CDTF">2024-01-25T08:2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